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39F06" w14:textId="40DB5C95" w:rsidR="00D46D4D" w:rsidRPr="00055259" w:rsidRDefault="00E17BA4" w:rsidP="00054DF2">
      <w:pPr>
        <w:spacing w:after="0"/>
        <w:ind w:right="26"/>
        <w:jc w:val="right"/>
        <w:rPr>
          <w:rFonts w:ascii="Cambria" w:hAnsi="Cambria" w:cs="Times New Roman"/>
          <w:i/>
          <w:iCs/>
          <w:color w:val="C00000"/>
          <w:sz w:val="20"/>
          <w:szCs w:val="20"/>
        </w:rPr>
      </w:pPr>
      <w:r w:rsidRPr="0020748D">
        <w:rPr>
          <w:rFonts w:ascii="Cambria" w:hAnsi="Cambria" w:cs="Times New Roman"/>
          <w:i/>
          <w:iCs/>
          <w:color w:val="C00000"/>
          <w:sz w:val="18"/>
          <w:szCs w:val="18"/>
        </w:rPr>
        <w:t>(</w:t>
      </w:r>
      <w:r w:rsidR="00457737" w:rsidRPr="0020748D">
        <w:rPr>
          <w:rFonts w:ascii="Cambria" w:hAnsi="Cambria" w:cs="Times New Roman"/>
          <w:i/>
          <w:iCs/>
          <w:color w:val="C00000"/>
          <w:sz w:val="18"/>
          <w:szCs w:val="18"/>
        </w:rPr>
        <w:t>Font:</w:t>
      </w:r>
      <w:r w:rsidR="00D22060">
        <w:rPr>
          <w:rFonts w:ascii="Cambria" w:hAnsi="Cambria" w:cs="Times New Roman"/>
          <w:i/>
          <w:iCs/>
          <w:color w:val="C00000"/>
          <w:sz w:val="18"/>
          <w:szCs w:val="18"/>
        </w:rPr>
        <w:t xml:space="preserve"> </w:t>
      </w:r>
      <w:r w:rsidR="00D22060" w:rsidRPr="0020748D">
        <w:rPr>
          <w:rFonts w:ascii="Cambria" w:hAnsi="Cambria" w:cs="Times New Roman"/>
          <w:i/>
          <w:iCs/>
          <w:color w:val="C00000"/>
          <w:sz w:val="18"/>
          <w:szCs w:val="18"/>
        </w:rPr>
        <w:t>Cambria</w:t>
      </w:r>
      <w:r w:rsidR="00D22060">
        <w:rPr>
          <w:rFonts w:ascii="Cambria" w:hAnsi="Cambria" w:cs="Times New Roman"/>
          <w:i/>
          <w:iCs/>
          <w:color w:val="C00000"/>
          <w:sz w:val="18"/>
          <w:szCs w:val="18"/>
        </w:rPr>
        <w:t>,</w:t>
      </w:r>
      <w:r w:rsidR="00457737" w:rsidRPr="0020748D">
        <w:rPr>
          <w:rFonts w:ascii="Cambria" w:hAnsi="Cambria" w:cs="Times New Roman"/>
          <w:i/>
          <w:iCs/>
          <w:color w:val="C00000"/>
          <w:sz w:val="18"/>
          <w:szCs w:val="18"/>
        </w:rPr>
        <w:t xml:space="preserve"> 10, </w:t>
      </w:r>
      <w:r w:rsidRPr="0020748D">
        <w:rPr>
          <w:rFonts w:ascii="Cambria" w:hAnsi="Cambria" w:cs="Times New Roman"/>
          <w:i/>
          <w:iCs/>
          <w:color w:val="C00000"/>
          <w:sz w:val="18"/>
          <w:szCs w:val="18"/>
        </w:rPr>
        <w:t>Align Right, Italic)</w:t>
      </w:r>
      <w:r w:rsidR="000D21D7" w:rsidRPr="0020748D">
        <w:rPr>
          <w:rFonts w:ascii="Cambria" w:hAnsi="Cambria" w:cs="Times New Roman"/>
          <w:i/>
          <w:iCs/>
          <w:color w:val="C00000"/>
          <w:sz w:val="18"/>
          <w:szCs w:val="18"/>
        </w:rPr>
        <w:t xml:space="preserve"> </w:t>
      </w:r>
      <w:r w:rsidR="00DC12D1">
        <w:rPr>
          <w:rFonts w:ascii="Cambria" w:hAnsi="Cambria"/>
          <w:b/>
          <w:bCs/>
          <w:i/>
          <w:iCs/>
          <w:sz w:val="18"/>
          <w:szCs w:val="18"/>
        </w:rPr>
        <w:t xml:space="preserve">Type </w:t>
      </w:r>
      <w:r w:rsidR="000D21D7" w:rsidRPr="000C734B">
        <w:rPr>
          <w:rFonts w:ascii="Cambria" w:hAnsi="Cambria"/>
          <w:b/>
          <w:bCs/>
          <w:i/>
          <w:iCs/>
          <w:sz w:val="18"/>
          <w:szCs w:val="18"/>
        </w:rPr>
        <w:t>here, the Academic Track of your abstract</w:t>
      </w:r>
      <w:r w:rsidR="000D21D7" w:rsidRPr="000B4A66">
        <w:rPr>
          <w:rFonts w:ascii="Cambria" w:hAnsi="Cambria"/>
          <w:b/>
          <w:bCs/>
          <w:sz w:val="18"/>
          <w:szCs w:val="18"/>
        </w:rPr>
        <w:t xml:space="preserve"> </w:t>
      </w:r>
      <w:r w:rsidRPr="003B6088">
        <w:rPr>
          <w:rFonts w:ascii="Cambria" w:hAnsi="Cambria" w:cs="Times New Roman"/>
          <w:i/>
          <w:iCs/>
          <w:color w:val="C00000"/>
          <w:sz w:val="20"/>
          <w:szCs w:val="20"/>
        </w:rPr>
        <w:t xml:space="preserve"> </w:t>
      </w:r>
    </w:p>
    <w:p w14:paraId="62C88C02" w14:textId="77777777" w:rsidR="00C4512F" w:rsidRPr="00276525" w:rsidRDefault="00C4512F" w:rsidP="00A74A54">
      <w:pPr>
        <w:spacing w:after="0" w:line="276" w:lineRule="auto"/>
        <w:jc w:val="center"/>
        <w:rPr>
          <w:rFonts w:ascii="Cambria" w:hAnsi="Cambria"/>
          <w:b/>
          <w:bCs/>
          <w:color w:val="7B7B7B" w:themeColor="accent3" w:themeShade="BF"/>
          <w:sz w:val="36"/>
          <w:szCs w:val="36"/>
        </w:rPr>
      </w:pPr>
      <w:r w:rsidRPr="00276525">
        <w:rPr>
          <w:rFonts w:ascii="Cambria" w:hAnsi="Cambria"/>
          <w:b/>
          <w:bCs/>
          <w:color w:val="7B7B7B" w:themeColor="accent3" w:themeShade="BF"/>
          <w:sz w:val="36"/>
          <w:szCs w:val="36"/>
        </w:rPr>
        <w:t>Template</w:t>
      </w:r>
    </w:p>
    <w:p w14:paraId="42B018F8" w14:textId="15696734" w:rsidR="00E216CB" w:rsidRPr="00F42C89" w:rsidRDefault="007454DB" w:rsidP="00F10733">
      <w:pPr>
        <w:spacing w:after="0" w:line="276" w:lineRule="auto"/>
        <w:jc w:val="center"/>
        <w:rPr>
          <w:rFonts w:ascii="Cambria" w:hAnsi="Cambria"/>
          <w:b/>
          <w:bCs/>
          <w:color w:val="C00000"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>T</w:t>
      </w:r>
      <w:r w:rsidR="00081BFA" w:rsidRPr="00081BFA">
        <w:rPr>
          <w:rFonts w:ascii="Cambria" w:hAnsi="Cambria"/>
          <w:b/>
          <w:bCs/>
          <w:sz w:val="28"/>
          <w:szCs w:val="28"/>
        </w:rPr>
        <w:t xml:space="preserve">itle of your </w:t>
      </w:r>
      <w:r w:rsidR="00F33D8E">
        <w:rPr>
          <w:rFonts w:ascii="Cambria" w:hAnsi="Cambria"/>
          <w:b/>
          <w:bCs/>
          <w:sz w:val="28"/>
          <w:szCs w:val="28"/>
        </w:rPr>
        <w:t>abstract</w:t>
      </w:r>
      <w:r w:rsidR="00081BFA" w:rsidRPr="00081BFA">
        <w:rPr>
          <w:rFonts w:ascii="Cambria" w:hAnsi="Cambria"/>
          <w:b/>
          <w:bCs/>
          <w:sz w:val="28"/>
          <w:szCs w:val="28"/>
        </w:rPr>
        <w:t xml:space="preserve">, </w:t>
      </w:r>
      <w:r w:rsidR="00947CF5" w:rsidRPr="00081BFA">
        <w:rPr>
          <w:rFonts w:ascii="Cambria" w:hAnsi="Cambria"/>
          <w:b/>
          <w:bCs/>
          <w:sz w:val="28"/>
          <w:szCs w:val="28"/>
        </w:rPr>
        <w:t>capitalize</w:t>
      </w:r>
      <w:r w:rsidR="00081BFA" w:rsidRPr="00081BFA">
        <w:rPr>
          <w:rFonts w:ascii="Cambria" w:hAnsi="Cambria"/>
          <w:b/>
          <w:bCs/>
          <w:sz w:val="28"/>
          <w:szCs w:val="28"/>
        </w:rPr>
        <w:t xml:space="preserve"> first letter</w:t>
      </w:r>
      <w:r w:rsidR="002917AB">
        <w:rPr>
          <w:rFonts w:ascii="Cambria" w:hAnsi="Cambria"/>
          <w:b/>
          <w:bCs/>
          <w:sz w:val="28"/>
          <w:szCs w:val="28"/>
        </w:rPr>
        <w:t xml:space="preserve"> -</w:t>
      </w:r>
      <w:r w:rsidR="001C3BE4" w:rsidRPr="00F575A1">
        <w:rPr>
          <w:rFonts w:ascii="Cambria" w:hAnsi="Cambria"/>
          <w:b/>
          <w:bCs/>
          <w:sz w:val="28"/>
          <w:szCs w:val="28"/>
        </w:rPr>
        <w:t xml:space="preserve"> </w:t>
      </w:r>
      <w:r w:rsidR="00702722">
        <w:rPr>
          <w:rFonts w:ascii="Cambria" w:hAnsi="Cambria" w:cstheme="minorHAnsi"/>
          <w:b/>
          <w:bCs/>
          <w:color w:val="C00000"/>
          <w:sz w:val="28"/>
          <w:szCs w:val="28"/>
        </w:rPr>
        <w:t>(</w:t>
      </w:r>
      <w:r w:rsidR="001C3BE4" w:rsidRPr="00F42C89">
        <w:rPr>
          <w:rFonts w:ascii="Cambria" w:hAnsi="Cambria"/>
          <w:b/>
          <w:bCs/>
          <w:color w:val="C00000"/>
          <w:sz w:val="28"/>
          <w:szCs w:val="28"/>
        </w:rPr>
        <w:t xml:space="preserve">Font: </w:t>
      </w:r>
      <w:r w:rsidR="00CD7BA0" w:rsidRPr="00F42C89">
        <w:rPr>
          <w:rFonts w:ascii="Cambria" w:hAnsi="Cambria"/>
          <w:b/>
          <w:bCs/>
          <w:color w:val="C00000"/>
          <w:sz w:val="28"/>
          <w:szCs w:val="28"/>
        </w:rPr>
        <w:t>Cambria,</w:t>
      </w:r>
      <w:r w:rsidR="001C3BE4" w:rsidRPr="00F42C89">
        <w:rPr>
          <w:rFonts w:ascii="Cambria" w:hAnsi="Cambria"/>
          <w:b/>
          <w:bCs/>
          <w:color w:val="C00000"/>
          <w:sz w:val="28"/>
          <w:szCs w:val="28"/>
        </w:rPr>
        <w:t>14, Bold, centered</w:t>
      </w:r>
      <w:r w:rsidR="00F42C89" w:rsidRPr="00F42C89">
        <w:rPr>
          <w:rFonts w:ascii="Cambria" w:hAnsi="Cambria" w:cstheme="minorHAnsi"/>
          <w:b/>
          <w:bCs/>
          <w:color w:val="C00000"/>
          <w:sz w:val="28"/>
          <w:szCs w:val="28"/>
        </w:rPr>
        <w:t>, Line Space 1.5</w:t>
      </w:r>
      <w:r w:rsidR="00702722">
        <w:rPr>
          <w:rFonts w:ascii="Cambria" w:hAnsi="Cambria" w:cstheme="minorHAnsi"/>
          <w:b/>
          <w:bCs/>
          <w:color w:val="C00000"/>
          <w:sz w:val="28"/>
          <w:szCs w:val="28"/>
        </w:rPr>
        <w:t>)</w:t>
      </w:r>
    </w:p>
    <w:p w14:paraId="78BABFAD" w14:textId="1DF7248C" w:rsidR="001C3BE4" w:rsidRPr="00F50B76" w:rsidRDefault="000836FD" w:rsidP="00F50B76">
      <w:pPr>
        <w:spacing w:after="0" w:line="360" w:lineRule="auto"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 xml:space="preserve">Names of the </w:t>
      </w:r>
      <w:r w:rsidR="001C3BE4" w:rsidRPr="001C3BE4">
        <w:rPr>
          <w:rFonts w:ascii="Cambria" w:hAnsi="Cambria"/>
          <w:b/>
          <w:bCs/>
          <w:sz w:val="24"/>
          <w:szCs w:val="24"/>
        </w:rPr>
        <w:t>Authors</w:t>
      </w:r>
      <w:r w:rsidR="008009A6">
        <w:rPr>
          <w:rFonts w:ascii="Cambria" w:hAnsi="Cambria"/>
          <w:sz w:val="24"/>
          <w:szCs w:val="24"/>
        </w:rPr>
        <w:t xml:space="preserve"> </w:t>
      </w:r>
      <w:r w:rsidR="004C55C7">
        <w:rPr>
          <w:rFonts w:ascii="Cambria" w:hAnsi="Cambria"/>
          <w:sz w:val="24"/>
          <w:szCs w:val="24"/>
        </w:rPr>
        <w:t>–</w:t>
      </w:r>
      <w:r w:rsidR="00256D31">
        <w:rPr>
          <w:rFonts w:ascii="Cambria" w:hAnsi="Cambria"/>
          <w:sz w:val="24"/>
          <w:szCs w:val="24"/>
        </w:rPr>
        <w:t xml:space="preserve"> </w:t>
      </w:r>
      <w:r w:rsidR="00EB1F57" w:rsidRPr="00EB1F57">
        <w:rPr>
          <w:rFonts w:ascii="Cambria" w:hAnsi="Cambria"/>
          <w:b/>
          <w:bCs/>
          <w:sz w:val="24"/>
          <w:szCs w:val="24"/>
        </w:rPr>
        <w:t>First Author</w:t>
      </w:r>
      <w:r w:rsidR="00EB1F57">
        <w:rPr>
          <w:rFonts w:ascii="Cambria" w:hAnsi="Cambria"/>
          <w:b/>
          <w:bCs/>
          <w:sz w:val="24"/>
          <w:szCs w:val="24"/>
          <w:vertAlign w:val="superscript"/>
        </w:rPr>
        <w:t>1</w:t>
      </w:r>
      <w:r w:rsidR="00EB1F57" w:rsidRPr="00EB1F57">
        <w:rPr>
          <w:rFonts w:ascii="Cambria" w:hAnsi="Cambria"/>
          <w:b/>
          <w:bCs/>
          <w:sz w:val="24"/>
          <w:szCs w:val="24"/>
        </w:rPr>
        <w:t>, Second Author</w:t>
      </w:r>
      <w:r w:rsidR="00EB1F57">
        <w:rPr>
          <w:rFonts w:ascii="Cambria" w:hAnsi="Cambria"/>
          <w:b/>
          <w:bCs/>
          <w:sz w:val="24"/>
          <w:szCs w:val="24"/>
          <w:vertAlign w:val="superscript"/>
        </w:rPr>
        <w:t>2</w:t>
      </w:r>
      <w:r w:rsidR="0098048B">
        <w:rPr>
          <w:rFonts w:ascii="Cambria" w:hAnsi="Cambria"/>
          <w:b/>
          <w:bCs/>
          <w:sz w:val="24"/>
          <w:szCs w:val="24"/>
        </w:rPr>
        <w:t xml:space="preserve"> and</w:t>
      </w:r>
      <w:r w:rsidR="00EB1F57" w:rsidRPr="00EB1F57">
        <w:rPr>
          <w:rFonts w:ascii="Cambria" w:hAnsi="Cambria"/>
          <w:b/>
          <w:bCs/>
          <w:sz w:val="24"/>
          <w:szCs w:val="24"/>
        </w:rPr>
        <w:t xml:space="preserve"> Third Author</w:t>
      </w:r>
      <w:r w:rsidR="00256D31" w:rsidRPr="001D3E28">
        <w:rPr>
          <w:rFonts w:ascii="Cambria" w:hAnsi="Cambria"/>
          <w:b/>
          <w:bCs/>
          <w:sz w:val="24"/>
          <w:szCs w:val="24"/>
          <w:vertAlign w:val="superscript"/>
        </w:rPr>
        <w:t>1</w:t>
      </w:r>
      <w:r w:rsidR="00EB5698">
        <w:rPr>
          <w:rFonts w:ascii="Cambria" w:hAnsi="Cambria"/>
          <w:b/>
          <w:bCs/>
          <w:sz w:val="24"/>
          <w:szCs w:val="24"/>
          <w:vertAlign w:val="superscript"/>
        </w:rPr>
        <w:t>,2</w:t>
      </w:r>
      <w:r w:rsidR="00FF5257">
        <w:rPr>
          <w:rFonts w:ascii="Cambria" w:hAnsi="Cambria"/>
          <w:b/>
          <w:bCs/>
          <w:sz w:val="24"/>
          <w:szCs w:val="24"/>
          <w:vertAlign w:val="superscript"/>
        </w:rPr>
        <w:t>,</w:t>
      </w:r>
      <w:r w:rsidR="00D40A5E" w:rsidRPr="001D3E28">
        <w:rPr>
          <w:rStyle w:val="FootnoteReference"/>
          <w:rFonts w:ascii="Cambria" w:hAnsi="Cambria"/>
          <w:b/>
          <w:bCs/>
          <w:sz w:val="24"/>
          <w:szCs w:val="24"/>
        </w:rPr>
        <w:footnoteReference w:id="1"/>
      </w:r>
      <w:r w:rsidR="00836D24" w:rsidRPr="00D93DBA">
        <w:rPr>
          <w:rFonts w:ascii="Cambria" w:hAnsi="Cambria"/>
          <w:b/>
          <w:sz w:val="24"/>
          <w:szCs w:val="24"/>
          <w:vertAlign w:val="superscript"/>
        </w:rPr>
        <w:t xml:space="preserve"> </w:t>
      </w:r>
      <w:r w:rsidR="00F65E86">
        <w:rPr>
          <w:rFonts w:ascii="Cambria" w:hAnsi="Cambria" w:cstheme="minorHAnsi"/>
          <w:color w:val="C00000"/>
          <w:sz w:val="24"/>
          <w:szCs w:val="24"/>
        </w:rPr>
        <w:t>(</w:t>
      </w:r>
      <w:r w:rsidR="00FF5257">
        <w:rPr>
          <w:rFonts w:ascii="Cambria" w:hAnsi="Cambria" w:cstheme="minorHAnsi"/>
          <w:color w:val="C00000"/>
          <w:sz w:val="24"/>
          <w:szCs w:val="24"/>
        </w:rPr>
        <w:t>Last name</w:t>
      </w:r>
      <w:r w:rsidR="00A65338" w:rsidRPr="00C7671A">
        <w:rPr>
          <w:rFonts w:ascii="Cambria" w:hAnsi="Cambria" w:cstheme="minorHAnsi"/>
          <w:color w:val="C00000"/>
          <w:sz w:val="24"/>
          <w:szCs w:val="24"/>
        </w:rPr>
        <w:t xml:space="preserve"> after that author’s initials</w:t>
      </w:r>
      <w:r w:rsidR="001D3E28">
        <w:rPr>
          <w:rFonts w:ascii="Cambria" w:hAnsi="Cambria" w:cstheme="minorHAnsi"/>
          <w:color w:val="C00000"/>
          <w:sz w:val="24"/>
          <w:szCs w:val="24"/>
        </w:rPr>
        <w:t>,</w:t>
      </w:r>
      <w:r w:rsidR="001D3E28" w:rsidRPr="001D3E28">
        <w:t xml:space="preserve"> </w:t>
      </w:r>
      <w:r w:rsidR="001D3E28" w:rsidRPr="001D3E28">
        <w:rPr>
          <w:rFonts w:ascii="Cambria" w:hAnsi="Cambria" w:cstheme="minorHAnsi"/>
          <w:color w:val="C00000"/>
          <w:sz w:val="24"/>
          <w:szCs w:val="24"/>
        </w:rPr>
        <w:t xml:space="preserve">Font: </w:t>
      </w:r>
      <w:r w:rsidR="00CD7BA0" w:rsidRPr="001D3E28">
        <w:rPr>
          <w:rFonts w:ascii="Cambria" w:hAnsi="Cambria" w:cstheme="minorHAnsi"/>
          <w:color w:val="C00000"/>
          <w:sz w:val="24"/>
          <w:szCs w:val="24"/>
        </w:rPr>
        <w:t>Cambria,</w:t>
      </w:r>
      <w:r w:rsidR="00CD7BA0">
        <w:rPr>
          <w:rFonts w:ascii="Cambria" w:hAnsi="Cambria" w:cstheme="minorHAnsi"/>
          <w:color w:val="C00000"/>
          <w:sz w:val="24"/>
          <w:szCs w:val="24"/>
        </w:rPr>
        <w:t xml:space="preserve"> </w:t>
      </w:r>
      <w:r w:rsidR="001D3E28" w:rsidRPr="001D3E28">
        <w:rPr>
          <w:rFonts w:ascii="Cambria" w:hAnsi="Cambria" w:cstheme="minorHAnsi"/>
          <w:color w:val="C00000"/>
          <w:sz w:val="24"/>
          <w:szCs w:val="24"/>
        </w:rPr>
        <w:t>1</w:t>
      </w:r>
      <w:r w:rsidR="001D3E28">
        <w:rPr>
          <w:rFonts w:ascii="Cambria" w:hAnsi="Cambria" w:cstheme="minorHAnsi"/>
          <w:color w:val="C00000"/>
          <w:sz w:val="24"/>
          <w:szCs w:val="24"/>
        </w:rPr>
        <w:t xml:space="preserve">2, </w:t>
      </w:r>
      <w:r w:rsidR="001D3E28" w:rsidRPr="001D3E28">
        <w:rPr>
          <w:rFonts w:ascii="Cambria" w:hAnsi="Cambria" w:cstheme="minorHAnsi"/>
          <w:color w:val="C00000"/>
          <w:sz w:val="24"/>
          <w:szCs w:val="24"/>
        </w:rPr>
        <w:t xml:space="preserve">centered, </w:t>
      </w:r>
      <w:r w:rsidR="00CD7BA0" w:rsidRPr="001D3E28">
        <w:rPr>
          <w:rFonts w:ascii="Cambria" w:hAnsi="Cambria" w:cstheme="minorHAnsi"/>
          <w:color w:val="C00000"/>
          <w:sz w:val="24"/>
          <w:szCs w:val="24"/>
        </w:rPr>
        <w:t xml:space="preserve">Bold, </w:t>
      </w:r>
      <w:r w:rsidR="001D3E28" w:rsidRPr="001D3E28">
        <w:rPr>
          <w:rFonts w:ascii="Cambria" w:hAnsi="Cambria" w:cstheme="minorHAnsi"/>
          <w:color w:val="C00000"/>
          <w:sz w:val="24"/>
          <w:szCs w:val="24"/>
        </w:rPr>
        <w:t>Line Space 1.5</w:t>
      </w:r>
      <w:r w:rsidR="00F65E86">
        <w:rPr>
          <w:rFonts w:ascii="Cambria" w:hAnsi="Cambria" w:cstheme="minorHAnsi"/>
          <w:color w:val="C00000"/>
          <w:sz w:val="24"/>
          <w:szCs w:val="24"/>
        </w:rPr>
        <w:t>)</w:t>
      </w:r>
    </w:p>
    <w:p w14:paraId="2F584B08" w14:textId="4B5CA840" w:rsidR="008E0FA4" w:rsidRPr="001D3E28" w:rsidRDefault="007D1B1A" w:rsidP="00047610">
      <w:pPr>
        <w:spacing w:after="0" w:line="240" w:lineRule="auto"/>
        <w:jc w:val="center"/>
        <w:rPr>
          <w:rFonts w:ascii="Cambria" w:hAnsi="Cambria"/>
          <w:color w:val="C00000"/>
          <w:sz w:val="24"/>
          <w:szCs w:val="24"/>
          <w:vertAlign w:val="superscript"/>
        </w:rPr>
      </w:pPr>
      <w:r w:rsidRPr="007D1B1A">
        <w:rPr>
          <w:rFonts w:ascii="Cambria" w:hAnsi="Cambria"/>
          <w:b/>
          <w:bCs/>
          <w:sz w:val="24"/>
          <w:szCs w:val="24"/>
        </w:rPr>
        <w:t>Affiliations</w:t>
      </w:r>
      <w:r w:rsidRPr="007D1B1A">
        <w:rPr>
          <w:rFonts w:ascii="Cambria" w:hAnsi="Cambria"/>
          <w:sz w:val="24"/>
          <w:szCs w:val="24"/>
        </w:rPr>
        <w:t xml:space="preserve"> -</w:t>
      </w:r>
      <w:r>
        <w:rPr>
          <w:rFonts w:ascii="Cambria" w:hAnsi="Cambria"/>
          <w:sz w:val="24"/>
          <w:szCs w:val="24"/>
          <w:vertAlign w:val="superscript"/>
        </w:rPr>
        <w:t xml:space="preserve"> </w:t>
      </w:r>
      <w:r w:rsidR="008E0FA4">
        <w:rPr>
          <w:rFonts w:ascii="Cambria" w:hAnsi="Cambria"/>
          <w:sz w:val="24"/>
          <w:szCs w:val="24"/>
          <w:vertAlign w:val="superscript"/>
        </w:rPr>
        <w:t>1</w:t>
      </w:r>
      <w:r w:rsidR="001D3E28" w:rsidRPr="00C5233A">
        <w:rPr>
          <w:rFonts w:ascii="Cambria" w:hAnsi="Cambria"/>
          <w:sz w:val="24"/>
          <w:szCs w:val="24"/>
        </w:rPr>
        <w:t>Department,</w:t>
      </w:r>
      <w:r w:rsidR="001D3E28">
        <w:rPr>
          <w:rFonts w:ascii="Cambria" w:hAnsi="Cambria"/>
          <w:sz w:val="24"/>
          <w:szCs w:val="24"/>
        </w:rPr>
        <w:t xml:space="preserve"> </w:t>
      </w:r>
      <w:r w:rsidR="001D3E28" w:rsidRPr="00C5233A">
        <w:rPr>
          <w:rFonts w:ascii="Cambria" w:hAnsi="Cambria"/>
          <w:sz w:val="24"/>
          <w:szCs w:val="24"/>
        </w:rPr>
        <w:t xml:space="preserve">Faculty, </w:t>
      </w:r>
      <w:r w:rsidR="008E0FA4" w:rsidRPr="00C5233A">
        <w:rPr>
          <w:rFonts w:ascii="Cambria" w:hAnsi="Cambria"/>
          <w:sz w:val="24"/>
          <w:szCs w:val="24"/>
        </w:rPr>
        <w:t>University, Institute or School, Country</w:t>
      </w:r>
      <w:r w:rsidR="001D3E28">
        <w:rPr>
          <w:rFonts w:ascii="Cambria" w:hAnsi="Cambria"/>
          <w:sz w:val="24"/>
          <w:szCs w:val="24"/>
        </w:rPr>
        <w:t xml:space="preserve"> </w:t>
      </w:r>
      <w:r w:rsidR="00F65E86" w:rsidRPr="00F65E86">
        <w:rPr>
          <w:rFonts w:ascii="Cambria" w:hAnsi="Cambria"/>
          <w:color w:val="C00000"/>
          <w:sz w:val="24"/>
          <w:szCs w:val="24"/>
        </w:rPr>
        <w:t>(</w:t>
      </w:r>
      <w:r w:rsidR="001D3E28" w:rsidRPr="001D3E28">
        <w:rPr>
          <w:rFonts w:ascii="Cambria" w:hAnsi="Cambria"/>
          <w:color w:val="C00000"/>
          <w:sz w:val="24"/>
          <w:szCs w:val="24"/>
        </w:rPr>
        <w:t xml:space="preserve">Font: </w:t>
      </w:r>
      <w:r w:rsidR="00383477" w:rsidRPr="001D3E28">
        <w:rPr>
          <w:rFonts w:ascii="Cambria" w:hAnsi="Cambria"/>
          <w:color w:val="C00000"/>
          <w:sz w:val="24"/>
          <w:szCs w:val="24"/>
        </w:rPr>
        <w:t>Cambria,</w:t>
      </w:r>
      <w:r w:rsidR="00383477">
        <w:rPr>
          <w:rFonts w:ascii="Cambria" w:hAnsi="Cambria"/>
          <w:color w:val="C00000"/>
          <w:sz w:val="24"/>
          <w:szCs w:val="24"/>
        </w:rPr>
        <w:t xml:space="preserve"> </w:t>
      </w:r>
      <w:r w:rsidR="001D3E28" w:rsidRPr="001D3E28">
        <w:rPr>
          <w:rFonts w:ascii="Cambria" w:hAnsi="Cambria"/>
          <w:color w:val="C00000"/>
          <w:sz w:val="24"/>
          <w:szCs w:val="24"/>
        </w:rPr>
        <w:t>12,</w:t>
      </w:r>
      <w:r w:rsidR="00D769D5">
        <w:rPr>
          <w:rFonts w:ascii="Cambria" w:hAnsi="Cambria"/>
          <w:color w:val="C00000"/>
          <w:sz w:val="24"/>
          <w:szCs w:val="24"/>
        </w:rPr>
        <w:t xml:space="preserve"> </w:t>
      </w:r>
      <w:r w:rsidR="001D3E28" w:rsidRPr="001D3E28">
        <w:rPr>
          <w:rFonts w:ascii="Cambria" w:hAnsi="Cambria"/>
          <w:color w:val="C00000"/>
          <w:sz w:val="24"/>
          <w:szCs w:val="24"/>
        </w:rPr>
        <w:t>centered, Line Space 1.5</w:t>
      </w:r>
      <w:r w:rsidR="00F65E86">
        <w:rPr>
          <w:rFonts w:ascii="Cambria" w:hAnsi="Cambria"/>
          <w:color w:val="C00000"/>
          <w:sz w:val="24"/>
          <w:szCs w:val="24"/>
        </w:rPr>
        <w:t>)</w:t>
      </w:r>
      <w:r w:rsidR="00EB5698">
        <w:rPr>
          <w:rFonts w:ascii="Cambria" w:hAnsi="Cambria"/>
          <w:color w:val="C00000"/>
          <w:sz w:val="24"/>
          <w:szCs w:val="24"/>
        </w:rPr>
        <w:t xml:space="preserve"> </w:t>
      </w:r>
    </w:p>
    <w:p w14:paraId="69433D0F" w14:textId="77777777" w:rsidR="008526CB" w:rsidRDefault="008526CB" w:rsidP="00872BA0">
      <w:pPr>
        <w:spacing w:after="0" w:line="360" w:lineRule="auto"/>
        <w:jc w:val="both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 xml:space="preserve">Abstract </w:t>
      </w:r>
    </w:p>
    <w:p w14:paraId="538A4968" w14:textId="7E6E98FE" w:rsidR="005B53DF" w:rsidRDefault="008526CB" w:rsidP="00717C7E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8526CB">
        <w:rPr>
          <w:rFonts w:ascii="Cambria" w:hAnsi="Cambria"/>
          <w:b/>
          <w:bCs/>
          <w:sz w:val="24"/>
          <w:szCs w:val="24"/>
        </w:rPr>
        <w:t>Body/Text of the abstract:</w:t>
      </w:r>
      <w:r w:rsidRPr="008526CB">
        <w:rPr>
          <w:rFonts w:ascii="Cambria" w:hAnsi="Cambria"/>
          <w:sz w:val="24"/>
          <w:szCs w:val="24"/>
        </w:rPr>
        <w:t xml:space="preserve"> 250-300 words, no subheadings </w:t>
      </w:r>
      <w:r w:rsidRPr="002E761C">
        <w:rPr>
          <w:rFonts w:ascii="Cambria" w:hAnsi="Cambria"/>
          <w:color w:val="C00000"/>
          <w:sz w:val="24"/>
          <w:szCs w:val="24"/>
        </w:rPr>
        <w:t>(</w:t>
      </w:r>
      <w:r w:rsidR="009D7908" w:rsidRPr="002E761C">
        <w:rPr>
          <w:rFonts w:ascii="Cambria" w:hAnsi="Cambria"/>
          <w:color w:val="C00000"/>
          <w:sz w:val="24"/>
          <w:szCs w:val="24"/>
        </w:rPr>
        <w:t>Font</w:t>
      </w:r>
      <w:r w:rsidR="009D7908">
        <w:rPr>
          <w:rFonts w:ascii="FMAbabld" w:hAnsi="FMAbabld"/>
          <w:color w:val="C00000"/>
          <w:sz w:val="24"/>
          <w:szCs w:val="24"/>
        </w:rPr>
        <w:t>(</w:t>
      </w:r>
      <w:r w:rsidR="009D7908" w:rsidRPr="002E761C">
        <w:rPr>
          <w:rFonts w:ascii="Cambria" w:hAnsi="Cambria"/>
          <w:color w:val="C00000"/>
          <w:sz w:val="24"/>
          <w:szCs w:val="24"/>
        </w:rPr>
        <w:t xml:space="preserve">Cambria, </w:t>
      </w:r>
      <w:r w:rsidRPr="002E761C">
        <w:rPr>
          <w:rFonts w:ascii="Cambria" w:hAnsi="Cambria"/>
          <w:color w:val="C00000"/>
          <w:sz w:val="24"/>
          <w:szCs w:val="24"/>
        </w:rPr>
        <w:t>12, justified)</w:t>
      </w:r>
    </w:p>
    <w:p w14:paraId="72606C10" w14:textId="77777777" w:rsidR="00A41879" w:rsidRDefault="00A41879" w:rsidP="001117E8">
      <w:pPr>
        <w:tabs>
          <w:tab w:val="left" w:pos="477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47C7A165" w14:textId="77777777" w:rsidR="00A41879" w:rsidRDefault="00A41879" w:rsidP="001117E8">
      <w:pPr>
        <w:tabs>
          <w:tab w:val="left" w:pos="477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3AB58510" w14:textId="19D66446" w:rsidR="00623E9B" w:rsidRDefault="007A3F70" w:rsidP="001117E8">
      <w:pPr>
        <w:tabs>
          <w:tab w:val="left" w:pos="477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Type </w:t>
      </w:r>
      <w:r w:rsidR="00A41879" w:rsidRPr="00A41879">
        <w:rPr>
          <w:rFonts w:ascii="Cambria" w:hAnsi="Cambria"/>
          <w:sz w:val="24"/>
          <w:szCs w:val="24"/>
        </w:rPr>
        <w:t>here and insert your abstract text.</w:t>
      </w:r>
    </w:p>
    <w:p w14:paraId="696E93C3" w14:textId="77777777" w:rsidR="00623E9B" w:rsidRDefault="00623E9B" w:rsidP="001117E8">
      <w:pPr>
        <w:tabs>
          <w:tab w:val="left" w:pos="477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53DAA730" w14:textId="77777777" w:rsidR="00623E9B" w:rsidRDefault="00623E9B" w:rsidP="001117E8">
      <w:pPr>
        <w:tabs>
          <w:tab w:val="left" w:pos="477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75F2833C" w14:textId="77777777" w:rsidR="00A41879" w:rsidRDefault="00A41879" w:rsidP="001117E8">
      <w:pPr>
        <w:tabs>
          <w:tab w:val="left" w:pos="477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164310C1" w14:textId="77777777" w:rsidR="00A41879" w:rsidRDefault="00A41879" w:rsidP="001117E8">
      <w:pPr>
        <w:tabs>
          <w:tab w:val="left" w:pos="477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14DDBF53" w14:textId="77777777" w:rsidR="00A41879" w:rsidRDefault="00A41879" w:rsidP="001117E8">
      <w:pPr>
        <w:tabs>
          <w:tab w:val="left" w:pos="477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469F6B48" w14:textId="77777777" w:rsidR="00A41879" w:rsidRDefault="00A41879" w:rsidP="001117E8">
      <w:pPr>
        <w:tabs>
          <w:tab w:val="left" w:pos="477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7072B34E" w14:textId="77777777" w:rsidR="00A41879" w:rsidRDefault="00A41879" w:rsidP="001117E8">
      <w:pPr>
        <w:tabs>
          <w:tab w:val="left" w:pos="477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1FBD19EC" w14:textId="77777777" w:rsidR="00A41879" w:rsidRDefault="00A41879" w:rsidP="001117E8">
      <w:pPr>
        <w:tabs>
          <w:tab w:val="left" w:pos="477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4BB9BA64" w14:textId="77777777" w:rsidR="00A41879" w:rsidRDefault="00A41879" w:rsidP="001117E8">
      <w:pPr>
        <w:tabs>
          <w:tab w:val="left" w:pos="477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725AA5C9" w14:textId="77777777" w:rsidR="00A41879" w:rsidRDefault="00A41879" w:rsidP="001117E8">
      <w:pPr>
        <w:tabs>
          <w:tab w:val="left" w:pos="477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2F64B752" w14:textId="77777777" w:rsidR="00A41879" w:rsidRDefault="00A41879" w:rsidP="001117E8">
      <w:pPr>
        <w:tabs>
          <w:tab w:val="left" w:pos="477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44042D92" w14:textId="77777777" w:rsidR="00A41879" w:rsidRDefault="00A41879" w:rsidP="001117E8">
      <w:pPr>
        <w:tabs>
          <w:tab w:val="left" w:pos="477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2FF0B901" w14:textId="77777777" w:rsidR="00A41879" w:rsidRDefault="00A41879" w:rsidP="001117E8">
      <w:pPr>
        <w:tabs>
          <w:tab w:val="left" w:pos="477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3DC8FB91" w14:textId="77777777" w:rsidR="00A41879" w:rsidRDefault="00A41879" w:rsidP="001117E8">
      <w:pPr>
        <w:tabs>
          <w:tab w:val="left" w:pos="477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41403693" w14:textId="77777777" w:rsidR="00A41879" w:rsidRDefault="00A41879" w:rsidP="001117E8">
      <w:pPr>
        <w:tabs>
          <w:tab w:val="left" w:pos="477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1108C3DB" w14:textId="77777777" w:rsidR="00A41879" w:rsidRDefault="00A41879" w:rsidP="001117E8">
      <w:pPr>
        <w:tabs>
          <w:tab w:val="left" w:pos="477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1058E084" w14:textId="77777777" w:rsidR="00A41879" w:rsidRDefault="00A41879" w:rsidP="001117E8">
      <w:pPr>
        <w:tabs>
          <w:tab w:val="left" w:pos="477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5AF7E0C5" w14:textId="77777777" w:rsidR="00A41879" w:rsidRDefault="00A41879" w:rsidP="001117E8">
      <w:pPr>
        <w:tabs>
          <w:tab w:val="left" w:pos="477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530C6E42" w14:textId="77777777" w:rsidR="00A41879" w:rsidRDefault="00A41879" w:rsidP="001117E8">
      <w:pPr>
        <w:tabs>
          <w:tab w:val="left" w:pos="477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49BC84D6" w14:textId="77777777" w:rsidR="00A41879" w:rsidRDefault="00A41879" w:rsidP="001117E8">
      <w:pPr>
        <w:tabs>
          <w:tab w:val="left" w:pos="477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31A081E4" w14:textId="77777777" w:rsidR="00A41879" w:rsidRDefault="00A41879" w:rsidP="001117E8">
      <w:pPr>
        <w:tabs>
          <w:tab w:val="left" w:pos="477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2A183A2D" w14:textId="77777777" w:rsidR="00A41879" w:rsidRDefault="00A41879" w:rsidP="001117E8">
      <w:pPr>
        <w:tabs>
          <w:tab w:val="left" w:pos="477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0C6969D7" w14:textId="77777777" w:rsidR="00A41879" w:rsidRDefault="00A41879" w:rsidP="001117E8">
      <w:pPr>
        <w:tabs>
          <w:tab w:val="left" w:pos="477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107ED4B2" w14:textId="77777777" w:rsidR="00A41879" w:rsidRDefault="00A41879" w:rsidP="001117E8">
      <w:pPr>
        <w:tabs>
          <w:tab w:val="left" w:pos="477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15872A6C" w14:textId="77777777" w:rsidR="00A41879" w:rsidRDefault="00A41879" w:rsidP="001117E8">
      <w:pPr>
        <w:tabs>
          <w:tab w:val="left" w:pos="477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4617A2FF" w14:textId="77777777" w:rsidR="00A41879" w:rsidRDefault="00A41879" w:rsidP="001117E8">
      <w:pPr>
        <w:tabs>
          <w:tab w:val="left" w:pos="477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686830AF" w14:textId="77777777" w:rsidR="00A41879" w:rsidRDefault="00A41879" w:rsidP="001117E8">
      <w:pPr>
        <w:tabs>
          <w:tab w:val="left" w:pos="477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2EACDD62" w14:textId="77777777" w:rsidR="00A41879" w:rsidRDefault="00A41879" w:rsidP="001117E8">
      <w:pPr>
        <w:tabs>
          <w:tab w:val="left" w:pos="477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06EBC8EF" w14:textId="77777777" w:rsidR="00623E9B" w:rsidRDefault="00623E9B" w:rsidP="001117E8">
      <w:pPr>
        <w:tabs>
          <w:tab w:val="left" w:pos="477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7B2EF644" w14:textId="60BE7DC5" w:rsidR="00260317" w:rsidRPr="00C94C54" w:rsidRDefault="00260317" w:rsidP="001117E8">
      <w:pPr>
        <w:tabs>
          <w:tab w:val="left" w:pos="477"/>
        </w:tabs>
        <w:spacing w:after="0" w:line="240" w:lineRule="auto"/>
        <w:jc w:val="both"/>
        <w:rPr>
          <w:rFonts w:ascii="Cambria" w:hAnsi="Cambria"/>
          <w:color w:val="C00000"/>
          <w:sz w:val="24"/>
          <w:szCs w:val="24"/>
        </w:rPr>
      </w:pPr>
      <w:r w:rsidRPr="00260317">
        <w:rPr>
          <w:rFonts w:ascii="Cambria" w:hAnsi="Cambria"/>
          <w:b/>
          <w:bCs/>
          <w:sz w:val="24"/>
          <w:szCs w:val="24"/>
        </w:rPr>
        <w:t xml:space="preserve">Keywords: </w:t>
      </w:r>
      <w:r w:rsidRPr="00C94C54">
        <w:rPr>
          <w:rFonts w:ascii="Cambria" w:hAnsi="Cambria"/>
          <w:color w:val="C00000"/>
          <w:sz w:val="24"/>
          <w:szCs w:val="24"/>
        </w:rPr>
        <w:t>(3-5 keywords, arranged alphabetically, separated by commas</w:t>
      </w:r>
      <w:r w:rsidR="00E45098">
        <w:rPr>
          <w:rFonts w:ascii="Cambria" w:hAnsi="Cambria"/>
          <w:color w:val="C00000"/>
          <w:sz w:val="24"/>
          <w:szCs w:val="24"/>
        </w:rPr>
        <w:t>,</w:t>
      </w:r>
      <w:r w:rsidR="00E45098" w:rsidRPr="00E45098">
        <w:t xml:space="preserve"> </w:t>
      </w:r>
      <w:r w:rsidR="00E45098" w:rsidRPr="00E45098">
        <w:rPr>
          <w:rFonts w:ascii="Cambria" w:hAnsi="Cambria"/>
          <w:color w:val="C00000"/>
          <w:sz w:val="24"/>
          <w:szCs w:val="24"/>
        </w:rPr>
        <w:t xml:space="preserve">Font: </w:t>
      </w:r>
      <w:r w:rsidR="005626DF" w:rsidRPr="00E45098">
        <w:rPr>
          <w:rFonts w:ascii="Cambria" w:hAnsi="Cambria"/>
          <w:color w:val="C00000"/>
          <w:sz w:val="24"/>
          <w:szCs w:val="24"/>
        </w:rPr>
        <w:t>Cambria</w:t>
      </w:r>
      <w:r w:rsidR="005626DF">
        <w:rPr>
          <w:rFonts w:ascii="Cambria" w:hAnsi="Cambria"/>
          <w:color w:val="C00000"/>
          <w:sz w:val="24"/>
          <w:szCs w:val="24"/>
        </w:rPr>
        <w:t xml:space="preserve">, </w:t>
      </w:r>
      <w:r w:rsidR="00E45098" w:rsidRPr="00E45098">
        <w:rPr>
          <w:rFonts w:ascii="Cambria" w:hAnsi="Cambria"/>
          <w:color w:val="C00000"/>
          <w:sz w:val="24"/>
          <w:szCs w:val="24"/>
        </w:rPr>
        <w:t>1</w:t>
      </w:r>
      <w:r w:rsidR="00E45098">
        <w:rPr>
          <w:rFonts w:ascii="Cambria" w:hAnsi="Cambria"/>
          <w:color w:val="C00000"/>
          <w:sz w:val="24"/>
          <w:szCs w:val="24"/>
        </w:rPr>
        <w:t>2</w:t>
      </w:r>
      <w:r w:rsidR="00E45098" w:rsidRPr="00E45098">
        <w:rPr>
          <w:rFonts w:ascii="Cambria" w:hAnsi="Cambria"/>
          <w:color w:val="C00000"/>
          <w:sz w:val="24"/>
          <w:szCs w:val="24"/>
        </w:rPr>
        <w:t>, Left Aligned</w:t>
      </w:r>
      <w:r w:rsidRPr="00C94C54">
        <w:rPr>
          <w:rFonts w:ascii="Cambria" w:hAnsi="Cambria"/>
          <w:color w:val="C00000"/>
          <w:sz w:val="24"/>
          <w:szCs w:val="24"/>
        </w:rPr>
        <w:t>)</w:t>
      </w:r>
    </w:p>
    <w:sectPr w:rsidR="00260317" w:rsidRPr="00C94C54" w:rsidSect="0022400C">
      <w:headerReference w:type="default" r:id="rId8"/>
      <w:footerReference w:type="default" r:id="rId9"/>
      <w:footnotePr>
        <w:numFmt w:val="chicago"/>
      </w:footnotePr>
      <w:pgSz w:w="11906" w:h="16838"/>
      <w:pgMar w:top="1440" w:right="1440" w:bottom="1440" w:left="1440" w:header="288" w:footer="54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A07F62" w14:textId="77777777" w:rsidR="00577808" w:rsidRDefault="00577808" w:rsidP="00F52E09">
      <w:pPr>
        <w:spacing w:after="0" w:line="240" w:lineRule="auto"/>
      </w:pPr>
      <w:r>
        <w:separator/>
      </w:r>
    </w:p>
  </w:endnote>
  <w:endnote w:type="continuationSeparator" w:id="0">
    <w:p w14:paraId="1932719A" w14:textId="77777777" w:rsidR="00577808" w:rsidRDefault="00577808" w:rsidP="00F52E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MAbabld">
    <w:panose1 w:val="00000700000000000000"/>
    <w:charset w:val="00"/>
    <w:family w:val="auto"/>
    <w:pitch w:val="variable"/>
    <w:sig w:usb0="00000083" w:usb1="00000000" w:usb2="00000000" w:usb3="00000000" w:csb0="00000009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16"/>
    </w:tblGrid>
    <w:tr w:rsidR="0022400C" w14:paraId="7E50CBD8" w14:textId="77777777" w:rsidTr="0022400C">
      <w:trPr>
        <w:trHeight w:val="440"/>
      </w:trPr>
      <w:tc>
        <w:tcPr>
          <w:tcW w:w="9016" w:type="dxa"/>
          <w:vAlign w:val="center"/>
        </w:tcPr>
        <w:p w14:paraId="767EECD6" w14:textId="77777777" w:rsidR="0022400C" w:rsidRPr="0022400C" w:rsidRDefault="0022400C" w:rsidP="0022400C">
          <w:pPr>
            <w:pStyle w:val="Footer"/>
            <w:jc w:val="center"/>
            <w:rPr>
              <w:rFonts w:ascii="Cambria" w:hAnsi="Cambria"/>
            </w:rPr>
          </w:pPr>
          <w:r w:rsidRPr="00F7622A">
            <w:rPr>
              <w:rFonts w:ascii="Cambria" w:hAnsi="Cambria"/>
              <w:sz w:val="20"/>
              <w:szCs w:val="20"/>
            </w:rPr>
            <w:t>Faculty of Graduate Studies - University of Kelaniya, Sri Lanka</w:t>
          </w:r>
        </w:p>
      </w:tc>
    </w:tr>
  </w:tbl>
  <w:p w14:paraId="7CA91247" w14:textId="77777777" w:rsidR="00AB7396" w:rsidRDefault="00AB73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2F1F9" w14:textId="77777777" w:rsidR="00577808" w:rsidRDefault="00577808" w:rsidP="00F52E09">
      <w:pPr>
        <w:spacing w:after="0" w:line="240" w:lineRule="auto"/>
      </w:pPr>
      <w:r>
        <w:separator/>
      </w:r>
    </w:p>
  </w:footnote>
  <w:footnote w:type="continuationSeparator" w:id="0">
    <w:p w14:paraId="63E1A3C0" w14:textId="77777777" w:rsidR="00577808" w:rsidRDefault="00577808" w:rsidP="00F52E09">
      <w:pPr>
        <w:spacing w:after="0" w:line="240" w:lineRule="auto"/>
      </w:pPr>
      <w:r>
        <w:continuationSeparator/>
      </w:r>
    </w:p>
  </w:footnote>
  <w:footnote w:id="1">
    <w:p w14:paraId="5EC4DEA2" w14:textId="2B3CF626" w:rsidR="00D40A5E" w:rsidRPr="00D40A5E" w:rsidRDefault="00D40A5E">
      <w:pPr>
        <w:pStyle w:val="FootnoteText"/>
        <w:rPr>
          <w:rFonts w:ascii="Cambria" w:hAnsi="Cambria"/>
          <w:sz w:val="24"/>
          <w:szCs w:val="24"/>
          <w:lang w:val="en-GB"/>
        </w:rPr>
      </w:pPr>
      <w:r w:rsidRPr="00D40A5E">
        <w:rPr>
          <w:rStyle w:val="FootnoteReference"/>
          <w:rFonts w:ascii="Cambria" w:hAnsi="Cambria"/>
          <w:sz w:val="24"/>
          <w:szCs w:val="24"/>
        </w:rPr>
        <w:footnoteRef/>
      </w:r>
      <w:r w:rsidRPr="00C74D18">
        <w:rPr>
          <w:rFonts w:ascii="Cambria" w:hAnsi="Cambria"/>
          <w:lang w:val="en-GB"/>
        </w:rPr>
        <w:t xml:space="preserve">Corresponding author - E-mail </w:t>
      </w:r>
      <w:r w:rsidR="00AE3E8C">
        <w:rPr>
          <w:rFonts w:ascii="Cambria" w:hAnsi="Cambria"/>
          <w:lang w:val="en-GB"/>
        </w:rPr>
        <w:t>address</w:t>
      </w:r>
      <w:r w:rsidRPr="00C74D18">
        <w:rPr>
          <w:rFonts w:ascii="Cambria" w:hAnsi="Cambria"/>
          <w:lang w:val="en-GB"/>
        </w:rPr>
        <w:t>:</w:t>
      </w:r>
      <w:r w:rsidR="004A17F3" w:rsidRPr="00C74D18">
        <w:rPr>
          <w:rFonts w:ascii="Cambria" w:hAnsi="Cambria"/>
          <w:lang w:val="en-GB"/>
        </w:rPr>
        <w:t xml:space="preserve"> </w:t>
      </w:r>
      <w:r w:rsidR="004A17F3" w:rsidRPr="00C94C54">
        <w:rPr>
          <w:rFonts w:ascii="Cambria" w:hAnsi="Cambria"/>
          <w:color w:val="C00000"/>
          <w:lang w:val="en-GB"/>
        </w:rPr>
        <w:t xml:space="preserve">(Font: </w:t>
      </w:r>
      <w:r w:rsidR="000C149B" w:rsidRPr="001D3E28">
        <w:rPr>
          <w:rFonts w:ascii="Cambria" w:hAnsi="Cambria"/>
          <w:color w:val="C00000"/>
          <w:lang w:val="en-GB"/>
        </w:rPr>
        <w:t>Cambria</w:t>
      </w:r>
      <w:r w:rsidR="000C149B">
        <w:rPr>
          <w:rFonts w:ascii="Cambria" w:hAnsi="Cambria"/>
          <w:color w:val="C00000"/>
          <w:lang w:val="en-GB"/>
        </w:rPr>
        <w:t xml:space="preserve">, </w:t>
      </w:r>
      <w:r w:rsidR="004A17F3" w:rsidRPr="00C94C54">
        <w:rPr>
          <w:rFonts w:ascii="Cambria" w:hAnsi="Cambria"/>
          <w:color w:val="C00000"/>
          <w:lang w:val="en-GB"/>
        </w:rPr>
        <w:t>1</w:t>
      </w:r>
      <w:r w:rsidR="00C74D18" w:rsidRPr="00C94C54">
        <w:rPr>
          <w:rFonts w:ascii="Cambria" w:hAnsi="Cambria"/>
          <w:color w:val="C00000"/>
          <w:lang w:val="en-GB"/>
        </w:rPr>
        <w:t>0</w:t>
      </w:r>
      <w:r w:rsidR="004A17F3" w:rsidRPr="00C94C54">
        <w:rPr>
          <w:rFonts w:ascii="Cambria" w:hAnsi="Cambria"/>
          <w:color w:val="C00000"/>
          <w:lang w:val="en-GB"/>
        </w:rPr>
        <w:t xml:space="preserve">, </w:t>
      </w:r>
      <w:bookmarkStart w:id="0" w:name="_Hlk137930074"/>
      <w:r w:rsidR="002354CD" w:rsidRPr="00C94C54">
        <w:rPr>
          <w:rFonts w:ascii="Cambria" w:hAnsi="Cambria"/>
          <w:color w:val="C00000"/>
          <w:lang w:val="en-GB"/>
        </w:rPr>
        <w:t>Left A</w:t>
      </w:r>
      <w:r w:rsidR="004A17F3" w:rsidRPr="00C94C54">
        <w:rPr>
          <w:rFonts w:ascii="Cambria" w:hAnsi="Cambria"/>
          <w:color w:val="C00000"/>
          <w:lang w:val="en-GB"/>
        </w:rPr>
        <w:t>ligned</w:t>
      </w:r>
      <w:bookmarkEnd w:id="0"/>
      <w:r w:rsidR="004A17F3" w:rsidRPr="00C94C54">
        <w:rPr>
          <w:rFonts w:ascii="Cambria" w:hAnsi="Cambria"/>
          <w:color w:val="C00000"/>
          <w:lang w:val="en-GB"/>
        </w:rPr>
        <w:t>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847F6" w14:textId="77777777" w:rsidR="00DE2C3A" w:rsidRDefault="00AB7396" w:rsidP="008067EC">
    <w:pPr>
      <w:pStyle w:val="Header"/>
    </w:pPr>
    <w:r w:rsidRPr="008067EC">
      <w:rPr>
        <w:rFonts w:ascii="Segoe UI Historic" w:hAnsi="Segoe UI Historic" w:cs="Segoe UI Historic"/>
        <w:color w:val="050505"/>
        <w:sz w:val="23"/>
        <w:szCs w:val="23"/>
        <w:shd w:val="clear" w:color="auto" w:fill="FFFFFF"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16"/>
    </w:tblGrid>
    <w:tr w:rsidR="00DE2C3A" w14:paraId="0E6F2F5A" w14:textId="77777777" w:rsidTr="00DE2C3A">
      <w:tc>
        <w:tcPr>
          <w:tcW w:w="9016" w:type="dxa"/>
          <w:shd w:val="clear" w:color="auto" w:fill="auto"/>
        </w:tcPr>
        <w:p w14:paraId="2D2DAE1E" w14:textId="26F29FF1" w:rsidR="00DE2C3A" w:rsidRPr="008E6FF8" w:rsidRDefault="00DE2C3A" w:rsidP="00DE2C3A">
          <w:pPr>
            <w:pStyle w:val="Header"/>
            <w:rPr>
              <w:rFonts w:ascii="Cambria" w:hAnsi="Cambria" w:cs="Times New Roman"/>
              <w:i/>
              <w:iCs/>
              <w:sz w:val="18"/>
              <w:szCs w:val="18"/>
            </w:rPr>
          </w:pPr>
          <w:r w:rsidRPr="008E6FF8">
            <w:rPr>
              <w:rFonts w:ascii="Cambria" w:hAnsi="Cambria" w:cs="Times New Roman"/>
              <w:i/>
              <w:iCs/>
              <w:sz w:val="18"/>
              <w:szCs w:val="18"/>
            </w:rPr>
            <w:t xml:space="preserve">International Postgraduate Research Conference (IPRC) </w:t>
          </w:r>
          <w:r w:rsidR="008B60F6">
            <w:rPr>
              <w:rFonts w:ascii="Cambria" w:hAnsi="Cambria" w:cs="Times New Roman"/>
              <w:i/>
              <w:iCs/>
              <w:sz w:val="18"/>
              <w:szCs w:val="18"/>
            </w:rPr>
            <w:t xml:space="preserve">- </w:t>
          </w:r>
          <w:r w:rsidRPr="008E6FF8">
            <w:rPr>
              <w:rFonts w:ascii="Cambria" w:hAnsi="Cambria" w:cs="Times New Roman"/>
              <w:i/>
              <w:iCs/>
              <w:sz w:val="18"/>
              <w:szCs w:val="18"/>
            </w:rPr>
            <w:t xml:space="preserve">2023 </w:t>
          </w:r>
        </w:p>
        <w:p w14:paraId="4C7D7137" w14:textId="77777777" w:rsidR="00DE2C3A" w:rsidRPr="008E6FF8" w:rsidRDefault="00DE2C3A" w:rsidP="00DE2C3A">
          <w:pPr>
            <w:pStyle w:val="Header"/>
            <w:rPr>
              <w:rFonts w:ascii="Cambria" w:hAnsi="Cambria" w:cs="Times New Roman"/>
              <w:i/>
              <w:iCs/>
              <w:sz w:val="18"/>
              <w:szCs w:val="18"/>
            </w:rPr>
          </w:pPr>
          <w:r w:rsidRPr="008E6FF8">
            <w:rPr>
              <w:rFonts w:ascii="Cambria" w:hAnsi="Cambria" w:cs="Times New Roman"/>
              <w:i/>
              <w:iCs/>
              <w:sz w:val="18"/>
              <w:szCs w:val="18"/>
            </w:rPr>
            <w:t>Proceedings of the 23</w:t>
          </w:r>
          <w:r w:rsidRPr="008E6FF8">
            <w:rPr>
              <w:rFonts w:ascii="Cambria" w:hAnsi="Cambria" w:cs="Times New Roman"/>
              <w:i/>
              <w:iCs/>
              <w:sz w:val="18"/>
              <w:szCs w:val="18"/>
              <w:vertAlign w:val="superscript"/>
            </w:rPr>
            <w:t>rd</w:t>
          </w:r>
          <w:r w:rsidRPr="008E6FF8">
            <w:rPr>
              <w:rFonts w:ascii="Cambria" w:hAnsi="Cambria" w:cs="Times New Roman"/>
              <w:i/>
              <w:iCs/>
              <w:sz w:val="18"/>
              <w:szCs w:val="18"/>
            </w:rPr>
            <w:t xml:space="preserve"> Conference </w:t>
          </w:r>
        </w:p>
        <w:p w14:paraId="036D2D4A" w14:textId="77344030" w:rsidR="00DE2C3A" w:rsidRDefault="00DE2C3A" w:rsidP="008B60F6">
          <w:pPr>
            <w:pStyle w:val="Header"/>
            <w:spacing w:line="276" w:lineRule="auto"/>
          </w:pPr>
          <w:r w:rsidRPr="008E6FF8">
            <w:rPr>
              <w:rFonts w:ascii="Cambria" w:hAnsi="Cambria" w:cs="Times New Roman"/>
              <w:i/>
              <w:iCs/>
              <w:sz w:val="18"/>
              <w:szCs w:val="18"/>
            </w:rPr>
            <w:t>24</w:t>
          </w:r>
          <w:r w:rsidRPr="008B60F6">
            <w:rPr>
              <w:rFonts w:ascii="Cambria" w:hAnsi="Cambria" w:cs="Times New Roman"/>
              <w:i/>
              <w:iCs/>
              <w:sz w:val="18"/>
              <w:szCs w:val="18"/>
              <w:vertAlign w:val="superscript"/>
            </w:rPr>
            <w:t>th</w:t>
          </w:r>
          <w:r w:rsidRPr="008E6FF8">
            <w:rPr>
              <w:rFonts w:ascii="Cambria" w:hAnsi="Cambria" w:cs="Times New Roman"/>
              <w:i/>
              <w:iCs/>
              <w:sz w:val="18"/>
              <w:szCs w:val="18"/>
            </w:rPr>
            <w:t xml:space="preserve"> November 202</w:t>
          </w:r>
          <w:r w:rsidR="008B60F6">
            <w:rPr>
              <w:rFonts w:ascii="Cambria" w:hAnsi="Cambria" w:cs="Times New Roman"/>
              <w:i/>
              <w:iCs/>
              <w:sz w:val="18"/>
              <w:szCs w:val="18"/>
            </w:rPr>
            <w:t>3</w:t>
          </w:r>
          <w:r w:rsidRPr="008E6FF8">
            <w:rPr>
              <w:rFonts w:ascii="Cambria" w:hAnsi="Cambria" w:cs="Times New Roman"/>
              <w:i/>
              <w:iCs/>
              <w:sz w:val="18"/>
              <w:szCs w:val="18"/>
            </w:rPr>
            <w:t>, Kelaniya, Sri Lanka</w:t>
          </w:r>
        </w:p>
      </w:tc>
    </w:tr>
  </w:tbl>
  <w:p w14:paraId="5A783D66" w14:textId="77777777" w:rsidR="00AB7396" w:rsidRDefault="00AB7396" w:rsidP="008067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501135"/>
    <w:multiLevelType w:val="hybridMultilevel"/>
    <w:tmpl w:val="BCD830F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05807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formsDesign/>
  <w:stylePaneFormatFilter w:val="5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AwsDA1MTcxMzWwNDRQ0lEKTi0uzszPAykwrwUAxqsG2iwAAAA="/>
  </w:docVars>
  <w:rsids>
    <w:rsidRoot w:val="00F52E09"/>
    <w:rsid w:val="00005F5C"/>
    <w:rsid w:val="00015A08"/>
    <w:rsid w:val="00031D97"/>
    <w:rsid w:val="000405A7"/>
    <w:rsid w:val="00042242"/>
    <w:rsid w:val="00047610"/>
    <w:rsid w:val="00054DF2"/>
    <w:rsid w:val="00055259"/>
    <w:rsid w:val="00056252"/>
    <w:rsid w:val="00061A11"/>
    <w:rsid w:val="00066CD3"/>
    <w:rsid w:val="00076D9F"/>
    <w:rsid w:val="00081BFA"/>
    <w:rsid w:val="0008278F"/>
    <w:rsid w:val="000836FD"/>
    <w:rsid w:val="000847F1"/>
    <w:rsid w:val="0009410D"/>
    <w:rsid w:val="000B249D"/>
    <w:rsid w:val="000B70C9"/>
    <w:rsid w:val="000C047F"/>
    <w:rsid w:val="000C149B"/>
    <w:rsid w:val="000C61B7"/>
    <w:rsid w:val="000C734B"/>
    <w:rsid w:val="000D21D7"/>
    <w:rsid w:val="000D41A1"/>
    <w:rsid w:val="000D5594"/>
    <w:rsid w:val="000E2702"/>
    <w:rsid w:val="000E7FA6"/>
    <w:rsid w:val="000F5BF2"/>
    <w:rsid w:val="000F75BA"/>
    <w:rsid w:val="00104424"/>
    <w:rsid w:val="00110054"/>
    <w:rsid w:val="001117E8"/>
    <w:rsid w:val="00117C97"/>
    <w:rsid w:val="001246EB"/>
    <w:rsid w:val="001313A7"/>
    <w:rsid w:val="00133E4B"/>
    <w:rsid w:val="00141BDC"/>
    <w:rsid w:val="00142B5E"/>
    <w:rsid w:val="001545E7"/>
    <w:rsid w:val="0015793B"/>
    <w:rsid w:val="00164539"/>
    <w:rsid w:val="001665B0"/>
    <w:rsid w:val="0016693B"/>
    <w:rsid w:val="00167A3B"/>
    <w:rsid w:val="00185647"/>
    <w:rsid w:val="0019582C"/>
    <w:rsid w:val="001A2862"/>
    <w:rsid w:val="001C23FE"/>
    <w:rsid w:val="001C3BE4"/>
    <w:rsid w:val="001C4A67"/>
    <w:rsid w:val="001C4F61"/>
    <w:rsid w:val="001C6004"/>
    <w:rsid w:val="001D3E28"/>
    <w:rsid w:val="001E23C7"/>
    <w:rsid w:val="001F15DF"/>
    <w:rsid w:val="002049F7"/>
    <w:rsid w:val="0020748D"/>
    <w:rsid w:val="00213975"/>
    <w:rsid w:val="00217BEB"/>
    <w:rsid w:val="00220DC7"/>
    <w:rsid w:val="0022400C"/>
    <w:rsid w:val="00227EAE"/>
    <w:rsid w:val="00232E04"/>
    <w:rsid w:val="002354CD"/>
    <w:rsid w:val="00244BDC"/>
    <w:rsid w:val="00256D31"/>
    <w:rsid w:val="00260317"/>
    <w:rsid w:val="00271A56"/>
    <w:rsid w:val="00276525"/>
    <w:rsid w:val="00282C50"/>
    <w:rsid w:val="00283769"/>
    <w:rsid w:val="002917AB"/>
    <w:rsid w:val="00293637"/>
    <w:rsid w:val="002B7824"/>
    <w:rsid w:val="002C02BE"/>
    <w:rsid w:val="002D0662"/>
    <w:rsid w:val="002D10CA"/>
    <w:rsid w:val="002D3ADF"/>
    <w:rsid w:val="002D44E0"/>
    <w:rsid w:val="002E58B9"/>
    <w:rsid w:val="002E761C"/>
    <w:rsid w:val="002F2A65"/>
    <w:rsid w:val="00302E49"/>
    <w:rsid w:val="00304A0F"/>
    <w:rsid w:val="00306D41"/>
    <w:rsid w:val="0032443A"/>
    <w:rsid w:val="003300CC"/>
    <w:rsid w:val="00330DA1"/>
    <w:rsid w:val="00334EDC"/>
    <w:rsid w:val="003402EF"/>
    <w:rsid w:val="003433F9"/>
    <w:rsid w:val="00343B8C"/>
    <w:rsid w:val="0036085D"/>
    <w:rsid w:val="00366998"/>
    <w:rsid w:val="003710B8"/>
    <w:rsid w:val="0037376F"/>
    <w:rsid w:val="00374AE5"/>
    <w:rsid w:val="00376B11"/>
    <w:rsid w:val="00383477"/>
    <w:rsid w:val="003954E5"/>
    <w:rsid w:val="003B6088"/>
    <w:rsid w:val="003C4C1D"/>
    <w:rsid w:val="003C772F"/>
    <w:rsid w:val="003D755D"/>
    <w:rsid w:val="003E468E"/>
    <w:rsid w:val="00401038"/>
    <w:rsid w:val="00405B5F"/>
    <w:rsid w:val="00426BDA"/>
    <w:rsid w:val="00442891"/>
    <w:rsid w:val="004503E5"/>
    <w:rsid w:val="00451B37"/>
    <w:rsid w:val="00457737"/>
    <w:rsid w:val="00463EE7"/>
    <w:rsid w:val="00471915"/>
    <w:rsid w:val="00475A97"/>
    <w:rsid w:val="00482BDE"/>
    <w:rsid w:val="00487E2A"/>
    <w:rsid w:val="0049676F"/>
    <w:rsid w:val="004A17F3"/>
    <w:rsid w:val="004A1C26"/>
    <w:rsid w:val="004A4B7E"/>
    <w:rsid w:val="004B3C7D"/>
    <w:rsid w:val="004C0684"/>
    <w:rsid w:val="004C554E"/>
    <w:rsid w:val="004C55C7"/>
    <w:rsid w:val="004F69B4"/>
    <w:rsid w:val="00507011"/>
    <w:rsid w:val="005119E1"/>
    <w:rsid w:val="00515182"/>
    <w:rsid w:val="00517EB9"/>
    <w:rsid w:val="005202D0"/>
    <w:rsid w:val="005206A9"/>
    <w:rsid w:val="005307F0"/>
    <w:rsid w:val="0054640F"/>
    <w:rsid w:val="00553BA0"/>
    <w:rsid w:val="005614BA"/>
    <w:rsid w:val="005626DF"/>
    <w:rsid w:val="00564C0A"/>
    <w:rsid w:val="00565C11"/>
    <w:rsid w:val="00567EFB"/>
    <w:rsid w:val="00577808"/>
    <w:rsid w:val="0059304D"/>
    <w:rsid w:val="005A1691"/>
    <w:rsid w:val="005A294A"/>
    <w:rsid w:val="005A3A33"/>
    <w:rsid w:val="005A576B"/>
    <w:rsid w:val="005A5EBD"/>
    <w:rsid w:val="005B12CB"/>
    <w:rsid w:val="005B26A0"/>
    <w:rsid w:val="005B53DF"/>
    <w:rsid w:val="005D3616"/>
    <w:rsid w:val="005D4708"/>
    <w:rsid w:val="005E3074"/>
    <w:rsid w:val="005E4178"/>
    <w:rsid w:val="005F459B"/>
    <w:rsid w:val="005F7831"/>
    <w:rsid w:val="00602472"/>
    <w:rsid w:val="00623E9B"/>
    <w:rsid w:val="00633399"/>
    <w:rsid w:val="00657B84"/>
    <w:rsid w:val="00661E23"/>
    <w:rsid w:val="006758BF"/>
    <w:rsid w:val="00690A18"/>
    <w:rsid w:val="006A094E"/>
    <w:rsid w:val="006A5712"/>
    <w:rsid w:val="006B1846"/>
    <w:rsid w:val="006E0878"/>
    <w:rsid w:val="006E1DDC"/>
    <w:rsid w:val="006F3A1E"/>
    <w:rsid w:val="006F691F"/>
    <w:rsid w:val="00702722"/>
    <w:rsid w:val="007077D7"/>
    <w:rsid w:val="007158C4"/>
    <w:rsid w:val="00717C7E"/>
    <w:rsid w:val="007353CE"/>
    <w:rsid w:val="007454DB"/>
    <w:rsid w:val="00777570"/>
    <w:rsid w:val="00792C2F"/>
    <w:rsid w:val="007A0CD6"/>
    <w:rsid w:val="007A0D8E"/>
    <w:rsid w:val="007A3F70"/>
    <w:rsid w:val="007B2692"/>
    <w:rsid w:val="007D1B1A"/>
    <w:rsid w:val="007E0886"/>
    <w:rsid w:val="007F4AF2"/>
    <w:rsid w:val="007F6496"/>
    <w:rsid w:val="008009A6"/>
    <w:rsid w:val="00803B00"/>
    <w:rsid w:val="008067EC"/>
    <w:rsid w:val="00824FB9"/>
    <w:rsid w:val="008261EB"/>
    <w:rsid w:val="00831F99"/>
    <w:rsid w:val="00836D24"/>
    <w:rsid w:val="008526CB"/>
    <w:rsid w:val="00866A6E"/>
    <w:rsid w:val="0087025A"/>
    <w:rsid w:val="00872BA0"/>
    <w:rsid w:val="008731DB"/>
    <w:rsid w:val="00883D11"/>
    <w:rsid w:val="00892CF3"/>
    <w:rsid w:val="008B0A63"/>
    <w:rsid w:val="008B5490"/>
    <w:rsid w:val="008B5CED"/>
    <w:rsid w:val="008B60F6"/>
    <w:rsid w:val="008B67EE"/>
    <w:rsid w:val="008E0FA4"/>
    <w:rsid w:val="008F219B"/>
    <w:rsid w:val="008F5E46"/>
    <w:rsid w:val="008F6F29"/>
    <w:rsid w:val="00904929"/>
    <w:rsid w:val="009151B0"/>
    <w:rsid w:val="009226C7"/>
    <w:rsid w:val="00947CF5"/>
    <w:rsid w:val="00950A16"/>
    <w:rsid w:val="00973444"/>
    <w:rsid w:val="0098048B"/>
    <w:rsid w:val="00981F94"/>
    <w:rsid w:val="009825C2"/>
    <w:rsid w:val="009A0C1D"/>
    <w:rsid w:val="009A6577"/>
    <w:rsid w:val="009D4D82"/>
    <w:rsid w:val="009D7908"/>
    <w:rsid w:val="009E69C7"/>
    <w:rsid w:val="009E74EA"/>
    <w:rsid w:val="009F04B2"/>
    <w:rsid w:val="009F45EC"/>
    <w:rsid w:val="00A00253"/>
    <w:rsid w:val="00A01F9C"/>
    <w:rsid w:val="00A04BAB"/>
    <w:rsid w:val="00A126B3"/>
    <w:rsid w:val="00A140E8"/>
    <w:rsid w:val="00A14E7D"/>
    <w:rsid w:val="00A265F2"/>
    <w:rsid w:val="00A30088"/>
    <w:rsid w:val="00A3561D"/>
    <w:rsid w:val="00A37827"/>
    <w:rsid w:val="00A41879"/>
    <w:rsid w:val="00A4370E"/>
    <w:rsid w:val="00A448C1"/>
    <w:rsid w:val="00A44A78"/>
    <w:rsid w:val="00A65338"/>
    <w:rsid w:val="00A70224"/>
    <w:rsid w:val="00A7125A"/>
    <w:rsid w:val="00A73FB7"/>
    <w:rsid w:val="00A74A54"/>
    <w:rsid w:val="00A76C50"/>
    <w:rsid w:val="00A8599D"/>
    <w:rsid w:val="00A97D7D"/>
    <w:rsid w:val="00AA043B"/>
    <w:rsid w:val="00AA65DC"/>
    <w:rsid w:val="00AA7D1D"/>
    <w:rsid w:val="00AB11B8"/>
    <w:rsid w:val="00AB7396"/>
    <w:rsid w:val="00AC7807"/>
    <w:rsid w:val="00AD2B3C"/>
    <w:rsid w:val="00AD2DF8"/>
    <w:rsid w:val="00AE3E8C"/>
    <w:rsid w:val="00B0245B"/>
    <w:rsid w:val="00B148EE"/>
    <w:rsid w:val="00B1684E"/>
    <w:rsid w:val="00B4219E"/>
    <w:rsid w:val="00B57A65"/>
    <w:rsid w:val="00B61483"/>
    <w:rsid w:val="00B61E69"/>
    <w:rsid w:val="00B63C0B"/>
    <w:rsid w:val="00B7348B"/>
    <w:rsid w:val="00B757D5"/>
    <w:rsid w:val="00B95925"/>
    <w:rsid w:val="00BB39C2"/>
    <w:rsid w:val="00BB548A"/>
    <w:rsid w:val="00BB598D"/>
    <w:rsid w:val="00BB7D22"/>
    <w:rsid w:val="00BD242B"/>
    <w:rsid w:val="00BE4A3E"/>
    <w:rsid w:val="00BF0B27"/>
    <w:rsid w:val="00BF51DE"/>
    <w:rsid w:val="00BF6BDA"/>
    <w:rsid w:val="00BF797D"/>
    <w:rsid w:val="00C02077"/>
    <w:rsid w:val="00C04933"/>
    <w:rsid w:val="00C11925"/>
    <w:rsid w:val="00C14B19"/>
    <w:rsid w:val="00C333DA"/>
    <w:rsid w:val="00C33EED"/>
    <w:rsid w:val="00C34F5C"/>
    <w:rsid w:val="00C429E6"/>
    <w:rsid w:val="00C4512F"/>
    <w:rsid w:val="00C5218E"/>
    <w:rsid w:val="00C5233A"/>
    <w:rsid w:val="00C6668D"/>
    <w:rsid w:val="00C70C14"/>
    <w:rsid w:val="00C74D18"/>
    <w:rsid w:val="00C7671A"/>
    <w:rsid w:val="00C94C54"/>
    <w:rsid w:val="00C952D6"/>
    <w:rsid w:val="00CA2E5F"/>
    <w:rsid w:val="00CA6F6A"/>
    <w:rsid w:val="00CB0D0F"/>
    <w:rsid w:val="00CB2202"/>
    <w:rsid w:val="00CD7B26"/>
    <w:rsid w:val="00CD7BA0"/>
    <w:rsid w:val="00CE7A5E"/>
    <w:rsid w:val="00D00692"/>
    <w:rsid w:val="00D05389"/>
    <w:rsid w:val="00D22060"/>
    <w:rsid w:val="00D274BC"/>
    <w:rsid w:val="00D37672"/>
    <w:rsid w:val="00D37B97"/>
    <w:rsid w:val="00D40A5E"/>
    <w:rsid w:val="00D46D4D"/>
    <w:rsid w:val="00D5150D"/>
    <w:rsid w:val="00D56237"/>
    <w:rsid w:val="00D61299"/>
    <w:rsid w:val="00D7597A"/>
    <w:rsid w:val="00D769D5"/>
    <w:rsid w:val="00D93DBA"/>
    <w:rsid w:val="00DC12D1"/>
    <w:rsid w:val="00DC598E"/>
    <w:rsid w:val="00DD0AC0"/>
    <w:rsid w:val="00DD252D"/>
    <w:rsid w:val="00DE21A7"/>
    <w:rsid w:val="00DE2C3A"/>
    <w:rsid w:val="00DF7C2D"/>
    <w:rsid w:val="00E032B4"/>
    <w:rsid w:val="00E1480D"/>
    <w:rsid w:val="00E17BA4"/>
    <w:rsid w:val="00E21281"/>
    <w:rsid w:val="00E216CB"/>
    <w:rsid w:val="00E24E55"/>
    <w:rsid w:val="00E342D8"/>
    <w:rsid w:val="00E34528"/>
    <w:rsid w:val="00E3544B"/>
    <w:rsid w:val="00E42CBC"/>
    <w:rsid w:val="00E43D1C"/>
    <w:rsid w:val="00E44F40"/>
    <w:rsid w:val="00E45098"/>
    <w:rsid w:val="00E46763"/>
    <w:rsid w:val="00E52D0C"/>
    <w:rsid w:val="00E571B7"/>
    <w:rsid w:val="00E6686A"/>
    <w:rsid w:val="00E93FBA"/>
    <w:rsid w:val="00EA1264"/>
    <w:rsid w:val="00EA6A24"/>
    <w:rsid w:val="00EB18C9"/>
    <w:rsid w:val="00EB1F57"/>
    <w:rsid w:val="00EB361A"/>
    <w:rsid w:val="00EB5698"/>
    <w:rsid w:val="00EB6983"/>
    <w:rsid w:val="00EB69DE"/>
    <w:rsid w:val="00EC2150"/>
    <w:rsid w:val="00EC55EC"/>
    <w:rsid w:val="00EE3292"/>
    <w:rsid w:val="00EF075E"/>
    <w:rsid w:val="00EF2296"/>
    <w:rsid w:val="00F07594"/>
    <w:rsid w:val="00F10733"/>
    <w:rsid w:val="00F25675"/>
    <w:rsid w:val="00F278CE"/>
    <w:rsid w:val="00F33D8E"/>
    <w:rsid w:val="00F42455"/>
    <w:rsid w:val="00F42C89"/>
    <w:rsid w:val="00F469C1"/>
    <w:rsid w:val="00F50B76"/>
    <w:rsid w:val="00F52E09"/>
    <w:rsid w:val="00F575A1"/>
    <w:rsid w:val="00F6048D"/>
    <w:rsid w:val="00F65E86"/>
    <w:rsid w:val="00F672AB"/>
    <w:rsid w:val="00F724DB"/>
    <w:rsid w:val="00F77356"/>
    <w:rsid w:val="00F77980"/>
    <w:rsid w:val="00F83447"/>
    <w:rsid w:val="00F90639"/>
    <w:rsid w:val="00F916CF"/>
    <w:rsid w:val="00F93409"/>
    <w:rsid w:val="00F93F05"/>
    <w:rsid w:val="00FA4D25"/>
    <w:rsid w:val="00FA570B"/>
    <w:rsid w:val="00FA7428"/>
    <w:rsid w:val="00FB1117"/>
    <w:rsid w:val="00FC0916"/>
    <w:rsid w:val="00FC4B1E"/>
    <w:rsid w:val="00FC6DFB"/>
    <w:rsid w:val="00FD673B"/>
    <w:rsid w:val="00FF279D"/>
    <w:rsid w:val="00FF5257"/>
    <w:rsid w:val="00FF7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5CAA89"/>
  <w15:docId w15:val="{F5879F75-5987-48EA-8EAD-7EFE65FBF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si-LK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2E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2E09"/>
  </w:style>
  <w:style w:type="paragraph" w:styleId="Footer">
    <w:name w:val="footer"/>
    <w:basedOn w:val="Normal"/>
    <w:link w:val="FooterChar"/>
    <w:uiPriority w:val="99"/>
    <w:unhideWhenUsed/>
    <w:rsid w:val="00F52E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2E09"/>
  </w:style>
  <w:style w:type="paragraph" w:styleId="ListParagraph">
    <w:name w:val="List Paragraph"/>
    <w:basedOn w:val="Normal"/>
    <w:uiPriority w:val="34"/>
    <w:qFormat/>
    <w:rsid w:val="008F5E46"/>
    <w:pPr>
      <w:ind w:left="720"/>
      <w:contextualSpacing/>
    </w:pPr>
  </w:style>
  <w:style w:type="table" w:styleId="TableGrid">
    <w:name w:val="Table Grid"/>
    <w:basedOn w:val="TableNormal"/>
    <w:uiPriority w:val="39"/>
    <w:rsid w:val="009A0C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9A0C1D"/>
    <w:pPr>
      <w:spacing w:after="0" w:line="240" w:lineRule="auto"/>
    </w:pPr>
    <w:rPr>
      <w:kern w:val="0"/>
      <w:sz w:val="20"/>
      <w:szCs w:val="20"/>
      <w:lang w:val="en-US"/>
      <w14:ligatures w14:val="non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A0C1D"/>
    <w:rPr>
      <w:kern w:val="0"/>
      <w:sz w:val="20"/>
      <w:szCs w:val="20"/>
      <w:lang w:val="en-US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D40A5E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872BA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74AE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4AE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03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03E5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304A0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61E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61E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61E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1E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1E69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A6F6A"/>
    <w:rPr>
      <w:color w:val="605E5C"/>
      <w:shd w:val="clear" w:color="auto" w:fill="E1DFDD"/>
    </w:rPr>
  </w:style>
  <w:style w:type="character" w:customStyle="1" w:styleId="Style7">
    <w:name w:val="Style7"/>
    <w:basedOn w:val="DefaultParagraphFont"/>
    <w:uiPriority w:val="1"/>
    <w:rsid w:val="000E2702"/>
    <w:rPr>
      <w:rFonts w:ascii="Cambria" w:hAnsi="Cambria"/>
      <w:i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0C0629-D6D8-410D-85BE-C3188461D2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1</Pages>
  <Words>114</Words>
  <Characters>65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andhi</dc:creator>
  <cp:keywords/>
  <dc:description/>
  <cp:lastModifiedBy>Erandhi</cp:lastModifiedBy>
  <cp:revision>97</cp:revision>
  <cp:lastPrinted>2023-06-10T14:04:00Z</cp:lastPrinted>
  <dcterms:created xsi:type="dcterms:W3CDTF">2023-06-17T10:31:00Z</dcterms:created>
  <dcterms:modified xsi:type="dcterms:W3CDTF">2023-07-14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cfbd238d45026e50d3fd0e32379c10db7c31e43f738f7db400481f3a326ee8</vt:lpwstr>
  </property>
</Properties>
</file>